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5452" w:type="dxa"/>
        <w:tblLook w:val="04A0" w:firstRow="1" w:lastRow="0" w:firstColumn="1" w:lastColumn="0" w:noHBand="0" w:noVBand="1"/>
      </w:tblPr>
      <w:tblGrid>
        <w:gridCol w:w="5103"/>
        <w:gridCol w:w="10349"/>
      </w:tblGrid>
      <w:tr w:rsidR="008812B9" w:rsidRPr="008812B9" w14:paraId="2F48C654" w14:textId="77777777" w:rsidTr="0011771F">
        <w:tc>
          <w:tcPr>
            <w:tcW w:w="5103" w:type="dxa"/>
            <w:shd w:val="clear" w:color="auto" w:fill="auto"/>
            <w:vAlign w:val="center"/>
          </w:tcPr>
          <w:p w14:paraId="3BE92C5E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 w:rsidRPr="008812B9">
              <w:rPr>
                <w:rFonts w:ascii="Times New Roman" w:eastAsia="Times New Roman" w:hAnsi="Times New Roman" w:cs="Arial"/>
                <w:bCs/>
                <w:sz w:val="24"/>
                <w:szCs w:val="24"/>
              </w:rPr>
              <w:t xml:space="preserve">    TRƯỜNG ĐH THỦ DẦU MỘT</w:t>
            </w:r>
          </w:p>
          <w:p w14:paraId="7B57DCC6" w14:textId="597B6E45" w:rsidR="008812B9" w:rsidRPr="008812B9" w:rsidRDefault="00C02470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>VIỆN</w:t>
            </w:r>
            <w:r w:rsidR="008812B9"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</w:rPr>
              <w:t xml:space="preserve"> KỸ THUẬT CÔNG NGHỆ</w:t>
            </w:r>
          </w:p>
        </w:tc>
        <w:tc>
          <w:tcPr>
            <w:tcW w:w="10349" w:type="dxa"/>
            <w:shd w:val="clear" w:color="auto" w:fill="auto"/>
            <w:vAlign w:val="center"/>
          </w:tcPr>
          <w:p w14:paraId="74BD94D5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CỘNG HÒA XÃ HỘI CHỦ NGHĨA VIỆT NAM</w:t>
            </w:r>
          </w:p>
          <w:p w14:paraId="2803A7CA" w14:textId="77777777" w:rsidR="008812B9" w:rsidRPr="008812B9" w:rsidRDefault="008812B9" w:rsidP="008812B9">
            <w:pPr>
              <w:spacing w:before="240" w:after="120" w:line="240" w:lineRule="auto"/>
              <w:jc w:val="center"/>
              <w:rPr>
                <w:rFonts w:ascii="Times New Roman" w:eastAsia="Times New Roman" w:hAnsi="Times New Roman" w:cs="Arial"/>
                <w:bCs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Times New Roman" w:hAnsi="Times New Roman" w:cs="Arial"/>
                <w:b/>
                <w:bCs/>
                <w:sz w:val="24"/>
                <w:szCs w:val="24"/>
                <w:lang w:val="vi-VN"/>
              </w:rPr>
              <w:t>Độc lập – Tự do – Hạnh phúc</w:t>
            </w:r>
          </w:p>
        </w:tc>
      </w:tr>
    </w:tbl>
    <w:p w14:paraId="15ED451B" w14:textId="77777777" w:rsidR="008812B9" w:rsidRPr="008812B9" w:rsidRDefault="008812B9" w:rsidP="008812B9">
      <w:pPr>
        <w:spacing w:before="240" w:after="120" w:line="240" w:lineRule="auto"/>
        <w:rPr>
          <w:rFonts w:ascii="Times New Roman" w:eastAsia="Times New Roman" w:hAnsi="Times New Roman" w:cs="Arial"/>
          <w:bCs/>
          <w:sz w:val="24"/>
          <w:szCs w:val="24"/>
        </w:rPr>
      </w:pP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60288" behindDoc="0" locked="0" layoutInCell="1" allowOverlap="1" wp14:anchorId="0B8CF5D2" wp14:editId="39BF2174">
                <wp:simplePos x="0" y="0"/>
                <wp:positionH relativeFrom="column">
                  <wp:posOffset>5947410</wp:posOffset>
                </wp:positionH>
                <wp:positionV relativeFrom="paragraph">
                  <wp:posOffset>47624</wp:posOffset>
                </wp:positionV>
                <wp:extent cx="1752600" cy="0"/>
                <wp:effectExtent l="0" t="0" r="19050" b="19050"/>
                <wp:wrapNone/>
                <wp:docPr id="4" name="Straight Arrow Connector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7526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29923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468.3pt;margin-top:3.75pt;width:138pt;height:0;z-index:25166028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"/>
            </w:pict>
          </mc:Fallback>
        </mc:AlternateContent>
      </w:r>
      <w:r w:rsidRPr="008812B9">
        <w:rPr>
          <w:rFonts w:ascii="Times New Roman" w:eastAsia="Times New Roman" w:hAnsi="Times New Roman" w:cs="Arial"/>
          <w:b/>
          <w:bCs/>
          <w:noProof/>
          <w:sz w:val="32"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74732066" wp14:editId="7FAEF145">
                <wp:simplePos x="0" y="0"/>
                <wp:positionH relativeFrom="column">
                  <wp:posOffset>1080135</wp:posOffset>
                </wp:positionH>
                <wp:positionV relativeFrom="paragraph">
                  <wp:posOffset>57149</wp:posOffset>
                </wp:positionV>
                <wp:extent cx="1038225" cy="0"/>
                <wp:effectExtent l="0" t="0" r="28575" b="19050"/>
                <wp:wrapNone/>
                <wp:docPr id="3" name="Straight Arrow Connector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1038225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66A6DD" id="Straight Arrow Connector 3" o:spid="_x0000_s1026" type="#_x0000_t32" style="position:absolute;margin-left:85.05pt;margin-top:4.5pt;width:81.75pt;height:0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"/>
            </w:pict>
          </mc:Fallback>
        </mc:AlternateContent>
      </w:r>
      <w:bookmarkStart w:id="0" w:name="_Hlk25218784"/>
    </w:p>
    <w:p w14:paraId="4A80E650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bookmarkStart w:id="1" w:name="_Hlk25218509"/>
      <w:bookmarkStart w:id="2" w:name="_Hlk25218503"/>
      <w:bookmarkStart w:id="3" w:name="_Hlk25218664"/>
      <w:r w:rsidRPr="008812B9">
        <w:rPr>
          <w:rFonts w:ascii="Times New Roman" w:eastAsia="Calibri" w:hAnsi="Times New Roman" w:cs="Times New Roman"/>
          <w:b/>
          <w:sz w:val="30"/>
          <w:szCs w:val="30"/>
        </w:rPr>
        <w:t xml:space="preserve">PHIẾU ĐÁNH GIÁ PROJECT </w:t>
      </w:r>
    </w:p>
    <w:p w14:paraId="4E106C2B" w14:textId="77777777" w:rsidR="008812B9" w:rsidRPr="008812B9" w:rsidRDefault="008812B9" w:rsidP="008812B9">
      <w:pPr>
        <w:spacing w:after="200" w:line="276" w:lineRule="auto"/>
        <w:jc w:val="center"/>
        <w:rPr>
          <w:rFonts w:ascii="Times New Roman" w:eastAsia="Calibri" w:hAnsi="Times New Roman" w:cs="Times New Roman"/>
          <w:b/>
          <w:sz w:val="30"/>
          <w:szCs w:val="30"/>
        </w:rPr>
      </w:pPr>
      <w:r w:rsidRPr="008812B9">
        <w:rPr>
          <w:rFonts w:ascii="Times New Roman" w:eastAsia="Calibri" w:hAnsi="Times New Roman" w:cs="Times New Roman"/>
          <w:i/>
          <w:sz w:val="28"/>
        </w:rPr>
        <w:t>(Đánh giá quá trình thực hiện, báo cáo văn bản và sản phẩm)</w:t>
      </w:r>
      <w:bookmarkEnd w:id="1"/>
    </w:p>
    <w:bookmarkEnd w:id="2"/>
    <w:p w14:paraId="6712970B" w14:textId="77777777" w:rsidR="008812B9" w:rsidRPr="008812B9" w:rsidRDefault="008812B9" w:rsidP="008812B9">
      <w:pPr>
        <w:tabs>
          <w:tab w:val="left" w:leader="dot" w:pos="12049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</w:p>
    <w:p w14:paraId="4F3970A3" w14:textId="77777777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c phần:</w:t>
      </w:r>
      <w:r w:rsidRPr="008812B9">
        <w:rPr>
          <w:rFonts w:ascii="Times New Roman" w:eastAsia="Calibri" w:hAnsi="Times New Roman" w:cs="Times New Roman"/>
          <w:sz w:val="26"/>
          <w:szCs w:val="26"/>
        </w:rPr>
        <w:tab/>
        <w:t xml:space="preserve"> </w:t>
      </w:r>
    </w:p>
    <w:p w14:paraId="69A30FC7" w14:textId="77777777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>Họ và tên sinh viên (MSSV):</w:t>
      </w: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14:paraId="2FA13B15" w14:textId="77777777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14:paraId="57645CC9" w14:textId="77777777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p w14:paraId="404861C9" w14:textId="77777777" w:rsidR="008812B9" w:rsidRPr="008812B9" w:rsidRDefault="008812B9" w:rsidP="008812B9">
      <w:pPr>
        <w:tabs>
          <w:tab w:val="left" w:leader="dot" w:pos="12900"/>
        </w:tabs>
        <w:spacing w:after="200" w:line="288" w:lineRule="auto"/>
        <w:rPr>
          <w:rFonts w:ascii="Times New Roman" w:eastAsia="Calibri" w:hAnsi="Times New Roman" w:cs="Times New Roman"/>
          <w:sz w:val="26"/>
          <w:szCs w:val="26"/>
        </w:rPr>
      </w:pPr>
      <w:r w:rsidRPr="008812B9">
        <w:rPr>
          <w:rFonts w:ascii="Times New Roman" w:eastAsia="Calibri" w:hAnsi="Times New Roman" w:cs="Times New Roman"/>
          <w:sz w:val="26"/>
          <w:szCs w:val="26"/>
        </w:rPr>
        <w:tab/>
      </w:r>
    </w:p>
    <w:bookmarkEnd w:id="3"/>
    <w:p w14:paraId="33DC42E6" w14:textId="77777777" w:rsidR="008812B9" w:rsidRPr="008812B9" w:rsidRDefault="008812B9" w:rsidP="008812B9">
      <w:pPr>
        <w:spacing w:after="200" w:line="276" w:lineRule="auto"/>
        <w:rPr>
          <w:rFonts w:ascii="Times New Roman" w:eastAsia="Calibri" w:hAnsi="Times New Roman" w:cs="Times New Roman"/>
          <w:sz w:val="26"/>
          <w:szCs w:val="26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23"/>
        <w:gridCol w:w="1332"/>
        <w:gridCol w:w="932"/>
        <w:gridCol w:w="314"/>
        <w:gridCol w:w="1978"/>
        <w:gridCol w:w="2392"/>
        <w:gridCol w:w="2631"/>
        <w:gridCol w:w="1848"/>
      </w:tblGrid>
      <w:tr w:rsidR="008812B9" w:rsidRPr="008812B9" w14:paraId="4C80F55A" w14:textId="77777777" w:rsidTr="0011771F">
        <w:tc>
          <w:tcPr>
            <w:tcW w:w="1033" w:type="pct"/>
            <w:gridSpan w:val="2"/>
            <w:shd w:val="clear" w:color="auto" w:fill="auto"/>
            <w:vAlign w:val="center"/>
          </w:tcPr>
          <w:bookmarkEnd w:id="0"/>
          <w:p w14:paraId="23FF341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iêu chí</w:t>
            </w:r>
          </w:p>
        </w:tc>
        <w:tc>
          <w:tcPr>
            <w:tcW w:w="282" w:type="pct"/>
            <w:vAlign w:val="center"/>
          </w:tcPr>
          <w:p w14:paraId="107E3B9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Trọng số %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55C0AC2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ốt</w:t>
            </w:r>
          </w:p>
          <w:p w14:paraId="5B9A2D8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100%</w:t>
            </w:r>
          </w:p>
        </w:tc>
        <w:tc>
          <w:tcPr>
            <w:tcW w:w="953" w:type="pct"/>
            <w:vAlign w:val="center"/>
          </w:tcPr>
          <w:p w14:paraId="44D0DB6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Khá</w:t>
            </w:r>
          </w:p>
          <w:p w14:paraId="1B7DA59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75%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3E47051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Trung bình</w:t>
            </w:r>
          </w:p>
          <w:p w14:paraId="459A749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50%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51783BD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</w:rPr>
              <w:t>Kém</w:t>
            </w:r>
          </w:p>
          <w:p w14:paraId="0C9BB52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i/>
                <w:sz w:val="28"/>
                <w:lang w:val="vi-VN"/>
              </w:rPr>
              <w:t>0%</w:t>
            </w:r>
          </w:p>
        </w:tc>
      </w:tr>
      <w:tr w:rsidR="008812B9" w:rsidRPr="008812B9" w14:paraId="6C434517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0A515E4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ái độ tham gia tích cực</w:t>
            </w:r>
          </w:p>
        </w:tc>
        <w:tc>
          <w:tcPr>
            <w:tcW w:w="544" w:type="pct"/>
            <w:vAlign w:val="center"/>
          </w:tcPr>
          <w:p w14:paraId="6E9AA8C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êu ý tưởng</w:t>
            </w:r>
          </w:p>
        </w:tc>
        <w:tc>
          <w:tcPr>
            <w:tcW w:w="282" w:type="pct"/>
            <w:vAlign w:val="center"/>
          </w:tcPr>
          <w:p w14:paraId="3E4AA69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50E62B9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ích cực tìm kiếm và chủ động đưa ra ý tưởng mang tính mới</w:t>
            </w:r>
          </w:p>
        </w:tc>
        <w:tc>
          <w:tcPr>
            <w:tcW w:w="953" w:type="pct"/>
            <w:vAlign w:val="center"/>
          </w:tcPr>
          <w:p w14:paraId="29237BA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Tìm kiếm và đưa ra được ý tưởng khá tốt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514A8A4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ọn ý tưởng trong số được đề nghị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33A8C2BB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quan tâm lựa chọn ý tưởng</w:t>
            </w:r>
          </w:p>
        </w:tc>
      </w:tr>
      <w:tr w:rsidR="008812B9" w:rsidRPr="008812B9" w14:paraId="70A9B6DA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6BBE764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</w:p>
        </w:tc>
        <w:tc>
          <w:tcPr>
            <w:tcW w:w="544" w:type="pct"/>
            <w:vAlign w:val="center"/>
          </w:tcPr>
          <w:p w14:paraId="04CD0DAA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Lập kế hoạch thực hiện</w:t>
            </w:r>
          </w:p>
        </w:tc>
        <w:tc>
          <w:tcPr>
            <w:tcW w:w="282" w:type="pct"/>
            <w:vAlign w:val="center"/>
          </w:tcPr>
          <w:p w14:paraId="4991F45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05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7F56C52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Hoàn toàn hợp lý, không cần điều chỉnh</w:t>
            </w:r>
          </w:p>
        </w:tc>
        <w:tc>
          <w:tcPr>
            <w:tcW w:w="953" w:type="pct"/>
            <w:vAlign w:val="center"/>
          </w:tcPr>
          <w:p w14:paraId="3ED6616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á hợp lý, điều chỉnh chút ít theo góp ý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416480F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Chưa hợp lý, có điều chỉnh theo góp ý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47B472E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t>Không hợp lý và không điều chỉnh theo góp ý</w:t>
            </w:r>
          </w:p>
        </w:tc>
      </w:tr>
      <w:tr w:rsidR="008812B9" w:rsidRPr="00C02470" w14:paraId="5F60D8C4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39D8B15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Quá trình thực hiện project nghiêm túc</w:t>
            </w:r>
          </w:p>
        </w:tc>
        <w:tc>
          <w:tcPr>
            <w:tcW w:w="544" w:type="pct"/>
            <w:vAlign w:val="center"/>
          </w:tcPr>
          <w:p w14:paraId="49186964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chuẩn bị</w:t>
            </w:r>
          </w:p>
        </w:tc>
        <w:tc>
          <w:tcPr>
            <w:tcW w:w="282" w:type="pct"/>
            <w:vAlign w:val="center"/>
          </w:tcPr>
          <w:p w14:paraId="488FF4C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55AF1D4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tốt mọi điều kiện cho việc thực hiện project, có thể khởi động ngay</w:t>
            </w:r>
          </w:p>
        </w:tc>
        <w:tc>
          <w:tcPr>
            <w:tcW w:w="953" w:type="pct"/>
            <w:vAlign w:val="center"/>
          </w:tcPr>
          <w:p w14:paraId="3A0357EE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đa số điều kiện cho việc thực hiện, có thể khởi động và bổ sung sau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2D511A3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uẩn bị được một số điều kiện cho việc thực hiện nhưng cần bổ sung thêm mới có thể khởi động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1B67277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Không chuẩn bị được điều kiện nào</w:t>
            </w:r>
          </w:p>
        </w:tc>
      </w:tr>
      <w:tr w:rsidR="008812B9" w:rsidRPr="00C02470" w14:paraId="1C464E19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2168B25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 w:val="restart"/>
            <w:vAlign w:val="center"/>
          </w:tcPr>
          <w:p w14:paraId="488DA27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Giai đoạn thực hiện</w:t>
            </w:r>
          </w:p>
        </w:tc>
        <w:tc>
          <w:tcPr>
            <w:tcW w:w="282" w:type="pct"/>
            <w:vAlign w:val="center"/>
          </w:tcPr>
          <w:p w14:paraId="7C9EB5A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6FAB9C4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hoàn toàn đúng phương pháp</w:t>
            </w:r>
          </w:p>
        </w:tc>
        <w:tc>
          <w:tcPr>
            <w:tcW w:w="953" w:type="pct"/>
            <w:vAlign w:val="center"/>
          </w:tcPr>
          <w:p w14:paraId="2596930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á đúng phương pháp, sai sót nhỏ và có sửa chữa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1C93418C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tương đối đúng phương pháp, sai sót quan trọng và có sửa chữa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58464EB5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hực hiện không đúng phương pháp, sai sót không sửa chữa</w:t>
            </w:r>
          </w:p>
        </w:tc>
      </w:tr>
      <w:tr w:rsidR="008812B9" w:rsidRPr="00C02470" w14:paraId="128DF2FF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502ECE7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Merge/>
            <w:vAlign w:val="center"/>
          </w:tcPr>
          <w:p w14:paraId="2EB3FD6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vAlign w:val="center"/>
          </w:tcPr>
          <w:p w14:paraId="4A0D458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944" w:type="pct"/>
            <w:gridSpan w:val="2"/>
            <w:shd w:val="clear" w:color="auto" w:fill="auto"/>
            <w:vAlign w:val="center"/>
          </w:tcPr>
          <w:p w14:paraId="7A309E6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đúng kế hoạch</w:t>
            </w:r>
          </w:p>
        </w:tc>
        <w:tc>
          <w:tcPr>
            <w:tcW w:w="953" w:type="pct"/>
            <w:vAlign w:val="center"/>
          </w:tcPr>
          <w:p w14:paraId="363A0A9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khá đúng kế hoạch, có chậm trễ nhưng không gây ảnh hưởng</w:t>
            </w:r>
          </w:p>
        </w:tc>
        <w:tc>
          <w:tcPr>
            <w:tcW w:w="1045" w:type="pct"/>
            <w:shd w:val="clear" w:color="auto" w:fill="auto"/>
            <w:vAlign w:val="center"/>
          </w:tcPr>
          <w:p w14:paraId="6BB54B2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tương đối đúng kế hoạch, có chậm trễ gây ảnh hưởng nhưng khắc phục được</w:t>
            </w:r>
          </w:p>
        </w:tc>
        <w:tc>
          <w:tcPr>
            <w:tcW w:w="743" w:type="pct"/>
            <w:shd w:val="clear" w:color="auto" w:fill="auto"/>
            <w:vAlign w:val="center"/>
          </w:tcPr>
          <w:p w14:paraId="2510DA28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iển khai chậm trễ, gây ảnh hưởng không khắc phục được</w:t>
            </w:r>
          </w:p>
        </w:tc>
      </w:tr>
      <w:tr w:rsidR="008812B9" w:rsidRPr="008812B9" w14:paraId="4969C825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6AAFD88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vAlign w:val="center"/>
          </w:tcPr>
          <w:p w14:paraId="7712C693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 xml:space="preserve">Mức độ đạt được </w:t>
            </w: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lastRenderedPageBreak/>
              <w:t>mục tiêu thành phần</w:t>
            </w:r>
          </w:p>
        </w:tc>
        <w:tc>
          <w:tcPr>
            <w:tcW w:w="282" w:type="pct"/>
            <w:vAlign w:val="center"/>
          </w:tcPr>
          <w:p w14:paraId="2658E832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</w:rPr>
              <w:lastRenderedPageBreak/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3BD0842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b/>
                <w:sz w:val="28"/>
                <w:lang w:val="vi-VN"/>
              </w:rPr>
              <w:t>Ghi rõ từng mục tiêu thành phần (ở mỗi giai đoạn của project) và thang điểm cụ thể</w:t>
            </w:r>
          </w:p>
        </w:tc>
      </w:tr>
      <w:tr w:rsidR="008812B9" w:rsidRPr="008812B9" w14:paraId="6B9B5042" w14:textId="77777777" w:rsidTr="0011771F">
        <w:tc>
          <w:tcPr>
            <w:tcW w:w="489" w:type="pct"/>
            <w:vMerge w:val="restart"/>
            <w:shd w:val="clear" w:color="auto" w:fill="auto"/>
            <w:vAlign w:val="center"/>
          </w:tcPr>
          <w:p w14:paraId="7A300B5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Báo cáo kết quả bằng văn bản rõ ràng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202F9831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Nội dung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5CEE613F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401598BC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áo cáo tiến trình thực hiện</w:t>
            </w:r>
          </w:p>
          <w:p w14:paraId="17913EE3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Thuyết minh sản phẩm</w:t>
            </w:r>
          </w:p>
          <w:p w14:paraId="3A265518" w14:textId="77777777" w:rsidR="008812B9" w:rsidRPr="008812B9" w:rsidRDefault="008812B9" w:rsidP="008812B9">
            <w:pPr>
              <w:numPr>
                <w:ilvl w:val="0"/>
                <w:numId w:val="5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Bài học rút ra</w:t>
            </w:r>
          </w:p>
        </w:tc>
      </w:tr>
      <w:tr w:rsidR="008812B9" w:rsidRPr="008812B9" w14:paraId="24DE0927" w14:textId="77777777" w:rsidTr="0011771F">
        <w:tc>
          <w:tcPr>
            <w:tcW w:w="489" w:type="pct"/>
            <w:vMerge/>
            <w:shd w:val="clear" w:color="auto" w:fill="auto"/>
            <w:vAlign w:val="center"/>
          </w:tcPr>
          <w:p w14:paraId="4062EC5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544" w:type="pct"/>
            <w:shd w:val="clear" w:color="auto" w:fill="auto"/>
            <w:vAlign w:val="center"/>
          </w:tcPr>
          <w:p w14:paraId="2E10881D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Trình bày báo cáo</w:t>
            </w:r>
          </w:p>
        </w:tc>
        <w:tc>
          <w:tcPr>
            <w:tcW w:w="282" w:type="pct"/>
            <w:shd w:val="clear" w:color="auto" w:fill="auto"/>
            <w:vAlign w:val="center"/>
          </w:tcPr>
          <w:p w14:paraId="4B428C36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1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5309DEFD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Format nhất quán</w:t>
            </w:r>
          </w:p>
          <w:p w14:paraId="3CBC74EA" w14:textId="77777777" w:rsidR="008812B9" w:rsidRPr="008812B9" w:rsidRDefault="008812B9" w:rsidP="008812B9">
            <w:pPr>
              <w:numPr>
                <w:ilvl w:val="0"/>
                <w:numId w:val="6"/>
              </w:num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4"/>
                <w:szCs w:val="24"/>
                <w:lang w:val="vi-VN"/>
              </w:rPr>
              <w:t>Văn phong phù hợp</w:t>
            </w:r>
          </w:p>
        </w:tc>
      </w:tr>
      <w:tr w:rsidR="008812B9" w:rsidRPr="00C02470" w14:paraId="323F9CE7" w14:textId="77777777" w:rsidTr="0011771F">
        <w:tc>
          <w:tcPr>
            <w:tcW w:w="489" w:type="pct"/>
            <w:shd w:val="clear" w:color="auto" w:fill="auto"/>
            <w:vAlign w:val="center"/>
          </w:tcPr>
          <w:p w14:paraId="7511F654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Chất lượng sản phẩm đáp ứng các tiêu chí đề ra</w:t>
            </w:r>
          </w:p>
        </w:tc>
        <w:tc>
          <w:tcPr>
            <w:tcW w:w="544" w:type="pct"/>
            <w:shd w:val="clear" w:color="auto" w:fill="auto"/>
            <w:vAlign w:val="center"/>
          </w:tcPr>
          <w:p w14:paraId="4D23FA9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</w:p>
        </w:tc>
        <w:tc>
          <w:tcPr>
            <w:tcW w:w="282" w:type="pct"/>
            <w:shd w:val="clear" w:color="auto" w:fill="auto"/>
            <w:vAlign w:val="center"/>
          </w:tcPr>
          <w:p w14:paraId="78503E8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sz w:val="28"/>
                <w:lang w:val="vi-VN"/>
              </w:rPr>
              <w:t>20</w:t>
            </w:r>
          </w:p>
        </w:tc>
        <w:tc>
          <w:tcPr>
            <w:tcW w:w="3685" w:type="pct"/>
            <w:gridSpan w:val="5"/>
            <w:shd w:val="clear" w:color="auto" w:fill="auto"/>
            <w:vAlign w:val="center"/>
          </w:tcPr>
          <w:p w14:paraId="397AACB0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</w:pPr>
            <w:r w:rsidRPr="008812B9">
              <w:rPr>
                <w:rFonts w:ascii="Times New Roman" w:eastAsia="Calibri" w:hAnsi="Times New Roman" w:cs="Times New Roman"/>
                <w:i/>
                <w:sz w:val="28"/>
                <w:lang w:val="vi-VN"/>
              </w:rPr>
              <w:t>(Ghi rõ các tiêu chí chẩm điểm sản phẩm và thang điểm chi tiết cho từng tiêu chí)</w:t>
            </w:r>
          </w:p>
        </w:tc>
      </w:tr>
      <w:tr w:rsidR="008812B9" w:rsidRPr="00C02470" w14:paraId="19EB4AA4" w14:textId="77777777" w:rsidTr="0011771F">
        <w:tc>
          <w:tcPr>
            <w:tcW w:w="489" w:type="pct"/>
            <w:shd w:val="clear" w:color="auto" w:fill="auto"/>
            <w:vAlign w:val="center"/>
          </w:tcPr>
          <w:p w14:paraId="4D730FE7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PROJECT  NHÓM</w:t>
            </w:r>
          </w:p>
        </w:tc>
        <w:tc>
          <w:tcPr>
            <w:tcW w:w="4511" w:type="pct"/>
            <w:gridSpan w:val="7"/>
            <w:shd w:val="clear" w:color="auto" w:fill="auto"/>
            <w:vAlign w:val="center"/>
          </w:tcPr>
          <w:p w14:paraId="5235DD6B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IỂM CỦA NHÓM:</w:t>
            </w:r>
          </w:p>
          <w:p w14:paraId="777C3D2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744378A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5B789D5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3D3A255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7AB7870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6DC3B3C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Nơi có thể cung cấp sự hỗ trợ:</w:t>
            </w:r>
          </w:p>
          <w:p w14:paraId="07D538A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C02470" w14:paraId="49C9FE7C" w14:textId="77777777" w:rsidTr="0011771F">
        <w:tc>
          <w:tcPr>
            <w:tcW w:w="5000" w:type="pct"/>
            <w:gridSpan w:val="8"/>
            <w:shd w:val="clear" w:color="auto" w:fill="auto"/>
            <w:vAlign w:val="center"/>
          </w:tcPr>
          <w:p w14:paraId="729B4599" w14:textId="77777777" w:rsidR="008812B9" w:rsidRPr="008812B9" w:rsidRDefault="008812B9" w:rsidP="008812B9">
            <w:pPr>
              <w:spacing w:after="200" w:line="360" w:lineRule="auto"/>
              <w:contextualSpacing/>
              <w:jc w:val="center"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Phần 2: Đánh giá cá nhân làm việc nhóm</w:t>
            </w:r>
          </w:p>
        </w:tc>
      </w:tr>
      <w:tr w:rsidR="008812B9" w:rsidRPr="008812B9" w14:paraId="07618DF4" w14:textId="77777777" w:rsidTr="0011771F">
        <w:trPr>
          <w:trHeight w:val="1338"/>
        </w:trPr>
        <w:tc>
          <w:tcPr>
            <w:tcW w:w="5000" w:type="pct"/>
            <w:gridSpan w:val="8"/>
            <w:shd w:val="clear" w:color="auto" w:fill="auto"/>
            <w:vAlign w:val="center"/>
          </w:tcPr>
          <w:p w14:paraId="6534B74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Làm việc nhóm</w:t>
            </w:r>
          </w:p>
          <w:p w14:paraId="3268360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Hướng dẫn: Nhóm họp thảo luận đánh giá lẫn nhau. Kết quả này sẽ được sử dụng để qui đổi từ điểm của nhóm thành điểm của mỗi cá nhân, tuỳ theo % mỗi cá nhân đạt được</w:t>
            </w:r>
          </w:p>
          <w:p w14:paraId="62EC669B" w14:textId="77777777" w:rsidR="008812B9" w:rsidRPr="008812B9" w:rsidRDefault="008812B9" w:rsidP="008812B9">
            <w:pPr>
              <w:numPr>
                <w:ilvl w:val="0"/>
                <w:numId w:val="2"/>
              </w:numPr>
              <w:tabs>
                <w:tab w:val="left" w:pos="90"/>
                <w:tab w:val="left" w:pos="360"/>
              </w:tabs>
              <w:autoSpaceDE w:val="0"/>
              <w:autoSpaceDN w:val="0"/>
              <w:spacing w:after="0" w:line="360" w:lineRule="auto"/>
              <w:ind w:hanging="720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hành viên có tham gia họp đầy đủ: 40%</w:t>
            </w:r>
          </w:p>
          <w:p w14:paraId="2229228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ầy đủ: 40%</w:t>
            </w:r>
          </w:p>
          <w:p w14:paraId="1F1E3CD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dưới 2 lần: 20%</w:t>
            </w:r>
          </w:p>
          <w:p w14:paraId="66107C2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Vắng họp hơn 2 lần: 0%</w:t>
            </w:r>
          </w:p>
          <w:p w14:paraId="2178275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2) Thành viên nộp sản phẩm được giao đúng hạn: 40%</w:t>
            </w:r>
          </w:p>
          <w:p w14:paraId="198AAE9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úng hạn: 40%</w:t>
            </w:r>
          </w:p>
          <w:p w14:paraId="7857C8B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dưới 2 ngày: 20%</w:t>
            </w:r>
          </w:p>
          <w:p w14:paraId="5ABBFEB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Trễ trên 2 ngày: 0%</w:t>
            </w:r>
          </w:p>
          <w:p w14:paraId="7928154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3) Thành viên có tham gia giải quyết vấn đề, đóng góp ý kiến cải tiến: 20%</w:t>
            </w:r>
          </w:p>
          <w:p w14:paraId="11C58B0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Đóng góp đạt hiệu quả: 20%</w:t>
            </w:r>
          </w:p>
          <w:p w14:paraId="62746389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Có quan tâm đóng góp: 10%</w:t>
            </w:r>
          </w:p>
          <w:p w14:paraId="261B7B9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Không quan tâm: 0%</w:t>
            </w:r>
          </w:p>
        </w:tc>
      </w:tr>
      <w:tr w:rsidR="008812B9" w:rsidRPr="00C02470" w14:paraId="3D75479D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448F764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ĐIỂM THÀNH VIÊN NHÓM</w:t>
            </w:r>
          </w:p>
          <w:p w14:paraId="4EBA2557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nhóm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56374B61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22539ABD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7C63F79C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221F094B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1BB45232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6FC21ABC" w14:textId="77777777" w:rsidR="008812B9" w:rsidRPr="008812B9" w:rsidRDefault="008812B9" w:rsidP="008812B9">
            <w:pPr>
              <w:numPr>
                <w:ilvl w:val="0"/>
                <w:numId w:val="1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lastRenderedPageBreak/>
              <w:t>(Tên họ):</w:t>
            </w:r>
          </w:p>
          <w:p w14:paraId="04887E95" w14:textId="77777777" w:rsidR="008812B9" w:rsidRPr="008812B9" w:rsidRDefault="008812B9" w:rsidP="008812B9">
            <w:pPr>
              <w:spacing w:after="200" w:line="360" w:lineRule="auto"/>
              <w:ind w:left="72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làm việc nhóm (%):</w:t>
            </w:r>
          </w:p>
          <w:p w14:paraId="036CDD58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...</w:t>
            </w:r>
          </w:p>
          <w:p w14:paraId="027429D3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CÁC THÀNH VIÊN TRONG NHÓM:</w:t>
            </w:r>
          </w:p>
        </w:tc>
      </w:tr>
      <w:tr w:rsidR="008812B9" w:rsidRPr="00C02470" w14:paraId="027367B0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5749223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lastRenderedPageBreak/>
              <w:t>ĐIỂM CỦA CÁ NHÂN</w:t>
            </w:r>
          </w:p>
          <w:p w14:paraId="2BB249B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(do GV ghi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71C37C2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i/>
                <w:sz w:val="28"/>
                <w:lang w:val="vi-VN" w:eastAsia="zh-TW"/>
              </w:rPr>
              <w:t>Danh sách thành viên của Nhóm:</w:t>
            </w:r>
          </w:p>
          <w:p w14:paraId="737EA940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5D2FE85F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11F2628D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1ABB6D21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23563D6B" w14:textId="77777777" w:rsidR="008812B9" w:rsidRPr="008812B9" w:rsidRDefault="008812B9" w:rsidP="008812B9">
            <w:pPr>
              <w:numPr>
                <w:ilvl w:val="0"/>
                <w:numId w:val="3"/>
              </w:numPr>
              <w:autoSpaceDE w:val="0"/>
              <w:autoSpaceDN w:val="0"/>
              <w:spacing w:after="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Tên họ):</w:t>
            </w:r>
          </w:p>
          <w:p w14:paraId="3E7EEEB7" w14:textId="77777777" w:rsidR="008812B9" w:rsidRPr="008812B9" w:rsidRDefault="008812B9" w:rsidP="008812B9">
            <w:pPr>
              <w:spacing w:after="200" w:line="360" w:lineRule="auto"/>
              <w:ind w:left="360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Điểm cá nhân:</w:t>
            </w:r>
          </w:p>
          <w:p w14:paraId="2698A8D7" w14:textId="77777777" w:rsidR="008812B9" w:rsidRPr="00C02470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C02470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…</w:t>
            </w:r>
          </w:p>
          <w:p w14:paraId="49920916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TÊN HỌ VÀ CHỮ KÝ XÁC NHẬN CỦA GV:</w:t>
            </w:r>
          </w:p>
        </w:tc>
      </w:tr>
      <w:tr w:rsidR="008812B9" w:rsidRPr="008812B9" w14:paraId="6F23B321" w14:textId="77777777" w:rsidTr="0011771F">
        <w:tc>
          <w:tcPr>
            <w:tcW w:w="1466" w:type="pct"/>
            <w:gridSpan w:val="4"/>
            <w:shd w:val="clear" w:color="auto" w:fill="auto"/>
            <w:vAlign w:val="center"/>
          </w:tcPr>
          <w:p w14:paraId="205D847C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hi nhận của GV</w:t>
            </w:r>
          </w:p>
          <w:p w14:paraId="3EB04FB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i/>
                <w:sz w:val="28"/>
                <w:lang w:val="vi-VN" w:eastAsia="zh-TW"/>
              </w:rPr>
              <w:t>(phần này do GV ghi và lưu riêng để theo dõi, tư vấn cho cá nhân SV, không phổ biến cho lớp, nhóm)</w:t>
            </w:r>
          </w:p>
        </w:tc>
        <w:tc>
          <w:tcPr>
            <w:tcW w:w="3534" w:type="pct"/>
            <w:gridSpan w:val="4"/>
            <w:shd w:val="clear" w:color="auto" w:fill="auto"/>
            <w:vAlign w:val="center"/>
          </w:tcPr>
          <w:p w14:paraId="0CEEA840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GÓP Ý CẢI TIẾN CHO CÁ NHÂN:</w:t>
            </w:r>
          </w:p>
          <w:p w14:paraId="3AB95C64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741A4A8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GÓP Ý LĨNH VỰC CẦN CẢI TIẾN:</w:t>
            </w:r>
          </w:p>
          <w:p w14:paraId="2FAB2ECF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phương pháp học tập, suy nghĩ, xử lý vấn đề:</w:t>
            </w:r>
          </w:p>
          <w:p w14:paraId="552F938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Về kiến thức, kỹ năng, thái độ:</w:t>
            </w:r>
          </w:p>
          <w:p w14:paraId="1D3BF4E5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Khác:</w:t>
            </w:r>
          </w:p>
          <w:p w14:paraId="202EADEA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t>- Phương pháp cải tiến:</w:t>
            </w:r>
          </w:p>
          <w:p w14:paraId="39D2B0BE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sz w:val="28"/>
                <w:lang w:val="vi-VN" w:eastAsia="zh-TW"/>
              </w:rPr>
              <w:lastRenderedPageBreak/>
              <w:t>- Nơi có thể cung cấp sự hỗ trợ:</w:t>
            </w:r>
          </w:p>
          <w:p w14:paraId="62D32E7B" w14:textId="77777777" w:rsidR="008812B9" w:rsidRPr="008812B9" w:rsidRDefault="008812B9" w:rsidP="008812B9">
            <w:pPr>
              <w:numPr>
                <w:ilvl w:val="0"/>
                <w:numId w:val="4"/>
              </w:numPr>
              <w:autoSpaceDE w:val="0"/>
              <w:autoSpaceDN w:val="0"/>
              <w:spacing w:after="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Tên SV:</w:t>
            </w:r>
          </w:p>
          <w:p w14:paraId="5AAB0D22" w14:textId="77777777" w:rsidR="008812B9" w:rsidRPr="008812B9" w:rsidRDefault="008812B9" w:rsidP="008812B9">
            <w:pPr>
              <w:spacing w:after="200" w:line="360" w:lineRule="auto"/>
              <w:contextualSpacing/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</w:pPr>
            <w:r w:rsidRPr="008812B9">
              <w:rPr>
                <w:rFonts w:ascii="Times New Roman" w:eastAsia="PMingLiU" w:hAnsi="Times New Roman" w:cs="Times New Roman"/>
                <w:b/>
                <w:sz w:val="28"/>
                <w:lang w:val="vi-VN" w:eastAsia="zh-TW"/>
              </w:rPr>
              <w:t>.....</w:t>
            </w:r>
          </w:p>
        </w:tc>
      </w:tr>
    </w:tbl>
    <w:p w14:paraId="479BFAC4" w14:textId="77777777" w:rsidR="008812B9" w:rsidRPr="008812B9" w:rsidRDefault="008812B9" w:rsidP="008812B9">
      <w:pPr>
        <w:tabs>
          <w:tab w:val="left" w:pos="2985"/>
        </w:tabs>
        <w:spacing w:after="200" w:line="276" w:lineRule="auto"/>
        <w:rPr>
          <w:rFonts w:ascii="Times New Roman" w:eastAsia="Calibri" w:hAnsi="Times New Roman" w:cs="Times New Roman"/>
          <w:sz w:val="26"/>
        </w:rPr>
      </w:pPr>
    </w:p>
    <w:p w14:paraId="45EFFBC2" w14:textId="77777777" w:rsidR="008812B9" w:rsidRPr="008812B9" w:rsidRDefault="008812B9" w:rsidP="008812B9">
      <w:pPr>
        <w:spacing w:before="60" w:after="0" w:line="276" w:lineRule="auto"/>
        <w:jc w:val="both"/>
        <w:rPr>
          <w:rFonts w:ascii="Times New Roman" w:eastAsia="Calibri" w:hAnsi="Times New Roman" w:cs="Times New Roman"/>
          <w:b/>
          <w:sz w:val="26"/>
          <w:szCs w:val="26"/>
        </w:rPr>
      </w:pPr>
    </w:p>
    <w:p w14:paraId="229A110D" w14:textId="77777777" w:rsidR="00F86B0B" w:rsidRDefault="00F86B0B"/>
    <w:sectPr w:rsidR="00F86B0B" w:rsidSect="008812B9">
      <w:pgSz w:w="15840" w:h="12240" w:orient="landscape"/>
      <w:pgMar w:top="72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D80E7F"/>
    <w:multiLevelType w:val="hybridMultilevel"/>
    <w:tmpl w:val="A762D26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C86342"/>
    <w:multiLevelType w:val="hybridMultilevel"/>
    <w:tmpl w:val="80FE0FC2"/>
    <w:lvl w:ilvl="0" w:tplc="AE0A57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02F5062"/>
    <w:multiLevelType w:val="hybridMultilevel"/>
    <w:tmpl w:val="F36ABBAC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44057FE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523427"/>
    <w:multiLevelType w:val="hybridMultilevel"/>
    <w:tmpl w:val="EE90D306"/>
    <w:lvl w:ilvl="0" w:tplc="E83AAEF2">
      <w:start w:val="1"/>
      <w:numFmt w:val="bullet"/>
      <w:lvlText w:val="-"/>
      <w:lvlJc w:val="left"/>
      <w:pPr>
        <w:ind w:left="720" w:hanging="360"/>
      </w:pPr>
      <w:rPr>
        <w:rFonts w:ascii="Times New Roman" w:eastAsia="Arial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6B49F2"/>
    <w:multiLevelType w:val="hybridMultilevel"/>
    <w:tmpl w:val="C48A8C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5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3tDC0MDM3NjA2NLNQ0lEKTi0uzszPAykwrAUArebvRCwAAAA="/>
  </w:docVars>
  <w:rsids>
    <w:rsidRoot w:val="008812B9"/>
    <w:rsid w:val="008812B9"/>
    <w:rsid w:val="00C02470"/>
    <w:rsid w:val="00F86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116DD0"/>
  <w15:chartTrackingRefBased/>
  <w15:docId w15:val="{8901038C-AD12-4D7A-9470-CD9229B2F2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529</Words>
  <Characters>3021</Characters>
  <Application>Microsoft Office Word</Application>
  <DocSecurity>0</DocSecurity>
  <Lines>25</Lines>
  <Paragraphs>7</Paragraphs>
  <ScaleCrop>false</ScaleCrop>
  <Company/>
  <LinksUpToDate>false</LinksUpToDate>
  <CharactersWithSpaces>3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BA</dc:creator>
  <cp:keywords/>
  <dc:description/>
  <cp:lastModifiedBy>青木 大介</cp:lastModifiedBy>
  <cp:revision>2</cp:revision>
  <dcterms:created xsi:type="dcterms:W3CDTF">2021-04-01T02:36:00Z</dcterms:created>
  <dcterms:modified xsi:type="dcterms:W3CDTF">2021-04-02T02:18:00Z</dcterms:modified>
</cp:coreProperties>
</file>